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10350"/>
      </w:tblGrid>
      <w:tr w:rsidR="00B612E2" w:rsidRPr="00A908F5" w14:paraId="219EBD01" w14:textId="77777777" w:rsidTr="00A908F5">
        <w:tc>
          <w:tcPr>
            <w:tcW w:w="10350" w:type="dxa"/>
          </w:tcPr>
          <w:p w14:paraId="53B6A9D9" w14:textId="6FA05BF5" w:rsidR="00B612E2" w:rsidRPr="00A908F5" w:rsidRDefault="00DC77CB" w:rsidP="00910F02">
            <w:pPr>
              <w:rPr>
                <w:b/>
                <w:bCs/>
              </w:rPr>
            </w:pPr>
            <w:r>
              <w:rPr>
                <w:b/>
                <w:bCs/>
              </w:rPr>
              <w:t>Wh</w:t>
            </w:r>
            <w:r w:rsidR="00E4460A">
              <w:rPr>
                <w:b/>
                <w:bCs/>
              </w:rPr>
              <w:t>at inspires you to create educational material?</w:t>
            </w:r>
            <w:r w:rsidR="00910F02" w:rsidRPr="00A908F5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4FBB8030" w14:textId="77777777" w:rsidTr="00A908F5">
        <w:tc>
          <w:tcPr>
            <w:tcW w:w="10350" w:type="dxa"/>
          </w:tcPr>
          <w:p w14:paraId="2AD7CC13" w14:textId="633F2AAD" w:rsidR="00B612E2" w:rsidRDefault="00B612E2" w:rsidP="00B612E2">
            <w:pPr>
              <w:rPr>
                <w:b/>
                <w:bCs/>
              </w:rPr>
            </w:pPr>
          </w:p>
          <w:p w14:paraId="61C59AAA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4CB5AA6" w14:textId="06D08CF9" w:rsidR="00B612E2" w:rsidRDefault="00B612E2" w:rsidP="00B612E2">
            <w:pPr>
              <w:rPr>
                <w:b/>
                <w:bCs/>
              </w:rPr>
            </w:pPr>
          </w:p>
          <w:p w14:paraId="09BCE3C2" w14:textId="77777777" w:rsidR="00FC4D24" w:rsidRPr="00A908F5" w:rsidRDefault="00FC4D24" w:rsidP="00B612E2">
            <w:pPr>
              <w:rPr>
                <w:b/>
                <w:bCs/>
              </w:rPr>
            </w:pPr>
          </w:p>
          <w:p w14:paraId="38618BEA" w14:textId="77777777" w:rsidR="00B612E2" w:rsidRDefault="00B612E2" w:rsidP="00B612E2">
            <w:pPr>
              <w:rPr>
                <w:b/>
                <w:bCs/>
              </w:rPr>
            </w:pPr>
          </w:p>
          <w:p w14:paraId="1141625B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14670870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5AC271ED" w14:textId="77777777" w:rsidTr="00A908F5">
        <w:tc>
          <w:tcPr>
            <w:tcW w:w="10350" w:type="dxa"/>
          </w:tcPr>
          <w:p w14:paraId="2AB0C6AC" w14:textId="75F4AB27" w:rsidR="00B612E2" w:rsidRPr="00A908F5" w:rsidRDefault="00564BE9" w:rsidP="00B612E2">
            <w:pPr>
              <w:rPr>
                <w:b/>
                <w:bCs/>
              </w:rPr>
            </w:pPr>
            <w:r>
              <w:rPr>
                <w:b/>
                <w:bCs/>
              </w:rPr>
              <w:t>What are your goals in creating educational materials? (</w:t>
            </w:r>
            <w:r w:rsidR="00E4460A" w:rsidRPr="00564BE9">
              <w:rPr>
                <w:i/>
                <w:iCs/>
              </w:rPr>
              <w:t xml:space="preserve">What impact do you </w:t>
            </w:r>
            <w:r w:rsidRPr="00564BE9">
              <w:rPr>
                <w:i/>
                <w:iCs/>
              </w:rPr>
              <w:t>hope to achieve on learners</w:t>
            </w:r>
            <w:r>
              <w:rPr>
                <w:i/>
                <w:iCs/>
              </w:rPr>
              <w:t>)</w:t>
            </w:r>
            <w:r w:rsidR="00B612E2" w:rsidRPr="00910F02">
              <w:rPr>
                <w:i/>
                <w:iCs/>
              </w:rPr>
              <w:t>.</w:t>
            </w:r>
            <w:r w:rsidR="00B612E2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13EDD7C0" w14:textId="77777777" w:rsidTr="00A908F5">
        <w:tc>
          <w:tcPr>
            <w:tcW w:w="10350" w:type="dxa"/>
          </w:tcPr>
          <w:p w14:paraId="6B991E85" w14:textId="77777777" w:rsidR="00B612E2" w:rsidRDefault="00B612E2" w:rsidP="00B612E2">
            <w:pPr>
              <w:rPr>
                <w:b/>
                <w:bCs/>
              </w:rPr>
            </w:pPr>
          </w:p>
          <w:p w14:paraId="6C34CC59" w14:textId="2F243D4E" w:rsidR="00B612E2" w:rsidRDefault="00B612E2" w:rsidP="00B612E2">
            <w:pPr>
              <w:rPr>
                <w:b/>
                <w:bCs/>
              </w:rPr>
            </w:pPr>
          </w:p>
          <w:p w14:paraId="1C50B700" w14:textId="77777777" w:rsidR="006D7843" w:rsidRPr="00A908F5" w:rsidRDefault="006D7843" w:rsidP="00B612E2">
            <w:pPr>
              <w:rPr>
                <w:b/>
                <w:bCs/>
              </w:rPr>
            </w:pPr>
          </w:p>
          <w:p w14:paraId="4090723C" w14:textId="7B6A1E9E" w:rsidR="00B612E2" w:rsidRDefault="00B612E2" w:rsidP="00B612E2">
            <w:pPr>
              <w:rPr>
                <w:b/>
                <w:bCs/>
              </w:rPr>
            </w:pPr>
          </w:p>
          <w:p w14:paraId="312580F2" w14:textId="77777777" w:rsidR="00FC4D24" w:rsidRDefault="00FC4D24" w:rsidP="00B612E2">
            <w:pPr>
              <w:rPr>
                <w:b/>
                <w:bCs/>
              </w:rPr>
            </w:pPr>
          </w:p>
          <w:p w14:paraId="3EA688AC" w14:textId="77777777" w:rsidR="00F3550C" w:rsidRPr="00A908F5" w:rsidRDefault="00F3550C" w:rsidP="00B612E2">
            <w:pPr>
              <w:rPr>
                <w:b/>
                <w:bCs/>
              </w:rPr>
            </w:pPr>
          </w:p>
          <w:p w14:paraId="007B440A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4ABFEDC6" w14:textId="77777777" w:rsidTr="00A908F5">
        <w:tc>
          <w:tcPr>
            <w:tcW w:w="10350" w:type="dxa"/>
          </w:tcPr>
          <w:p w14:paraId="267AA95C" w14:textId="51C6C679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How </w:t>
            </w:r>
            <w:r w:rsidR="002D27EA">
              <w:rPr>
                <w:b/>
                <w:bCs/>
              </w:rPr>
              <w:t xml:space="preserve">did you </w:t>
            </w:r>
            <w:r w:rsidR="00183400">
              <w:rPr>
                <w:b/>
                <w:bCs/>
              </w:rPr>
              <w:t>develop</w:t>
            </w:r>
            <w:r w:rsidR="002D27EA">
              <w:rPr>
                <w:b/>
                <w:bCs/>
              </w:rPr>
              <w:t xml:space="preserve"> </w:t>
            </w:r>
            <w:r w:rsidR="00273E35">
              <w:rPr>
                <w:b/>
                <w:bCs/>
              </w:rPr>
              <w:t xml:space="preserve">or improve </w:t>
            </w:r>
            <w:r w:rsidR="00183400">
              <w:rPr>
                <w:b/>
                <w:bCs/>
              </w:rPr>
              <w:t>the</w:t>
            </w:r>
            <w:r w:rsidR="00273E35">
              <w:rPr>
                <w:b/>
                <w:bCs/>
              </w:rPr>
              <w:t xml:space="preserve"> skills required in the </w:t>
            </w:r>
            <w:r w:rsidR="000C0220">
              <w:rPr>
                <w:b/>
                <w:bCs/>
              </w:rPr>
              <w:t>creation of educational material?</w:t>
            </w:r>
            <w:r w:rsidR="00910F02">
              <w:rPr>
                <w:b/>
                <w:bCs/>
              </w:rPr>
              <w:t xml:space="preserve">  </w:t>
            </w:r>
            <w:r w:rsidRPr="00910F02">
              <w:rPr>
                <w:i/>
                <w:iCs/>
              </w:rPr>
              <w:t xml:space="preserve">Please </w:t>
            </w:r>
            <w:r w:rsidR="00910F02" w:rsidRPr="00910F02">
              <w:rPr>
                <w:i/>
                <w:iCs/>
              </w:rPr>
              <w:t xml:space="preserve">be specific in describing the educator development </w:t>
            </w:r>
            <w:r w:rsidRPr="00910F02">
              <w:rPr>
                <w:i/>
                <w:iCs/>
              </w:rPr>
              <w:t>activities including number of hours spent</w:t>
            </w:r>
            <w:r w:rsidR="00910F02" w:rsidRPr="00910F02">
              <w:rPr>
                <w:i/>
                <w:iCs/>
              </w:rPr>
              <w:t>.</w:t>
            </w:r>
            <w:r w:rsidR="00130F25">
              <w:rPr>
                <w:i/>
                <w:i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2A8BA5B6" w14:textId="77777777" w:rsidTr="00A908F5">
        <w:tc>
          <w:tcPr>
            <w:tcW w:w="10350" w:type="dxa"/>
          </w:tcPr>
          <w:p w14:paraId="4011A1BB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7BB6D2A" w14:textId="77E605DC" w:rsidR="00B612E2" w:rsidRDefault="00B612E2" w:rsidP="00B612E2">
            <w:pPr>
              <w:rPr>
                <w:b/>
                <w:bCs/>
              </w:rPr>
            </w:pPr>
          </w:p>
          <w:p w14:paraId="4E7BB8B7" w14:textId="77777777" w:rsidR="00FC4D24" w:rsidRDefault="00FC4D24" w:rsidP="00B612E2">
            <w:pPr>
              <w:rPr>
                <w:b/>
                <w:bCs/>
              </w:rPr>
            </w:pPr>
          </w:p>
          <w:p w14:paraId="660D813F" w14:textId="4656FFC3" w:rsidR="006D7843" w:rsidRDefault="006D7843" w:rsidP="00B612E2">
            <w:pPr>
              <w:rPr>
                <w:b/>
                <w:bCs/>
              </w:rPr>
            </w:pPr>
          </w:p>
          <w:p w14:paraId="129EBAC7" w14:textId="77777777" w:rsidR="00FC4D24" w:rsidRDefault="00FC4D24" w:rsidP="00B612E2">
            <w:pPr>
              <w:rPr>
                <w:b/>
                <w:bCs/>
              </w:rPr>
            </w:pPr>
          </w:p>
          <w:p w14:paraId="11EC66FF" w14:textId="77777777" w:rsidR="00F3550C" w:rsidRPr="00A908F5" w:rsidRDefault="00F3550C" w:rsidP="00B612E2">
            <w:pPr>
              <w:rPr>
                <w:b/>
                <w:bCs/>
              </w:rPr>
            </w:pPr>
          </w:p>
          <w:p w14:paraId="003273A8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058A2CF5" w14:textId="77777777" w:rsidTr="00A908F5">
        <w:tc>
          <w:tcPr>
            <w:tcW w:w="10350" w:type="dxa"/>
          </w:tcPr>
          <w:p w14:paraId="4A60FB01" w14:textId="51E24F5D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Describe your process for reflecting </w:t>
            </w:r>
            <w:r w:rsidR="001B420F">
              <w:rPr>
                <w:b/>
                <w:bCs/>
              </w:rPr>
              <w:t>on the material you created</w:t>
            </w:r>
            <w:r w:rsidRPr="00A908F5">
              <w:rPr>
                <w:b/>
                <w:bCs/>
              </w:rPr>
              <w:t xml:space="preserve"> and obtaining </w:t>
            </w:r>
            <w:r w:rsidR="001B420F">
              <w:rPr>
                <w:b/>
                <w:bCs/>
              </w:rPr>
              <w:t xml:space="preserve">feedback. </w:t>
            </w:r>
            <w:r w:rsidR="00910F02" w:rsidRPr="00A908F5">
              <w:rPr>
                <w:b/>
                <w:bCs/>
              </w:rPr>
              <w:t xml:space="preserve"> </w:t>
            </w:r>
            <w:r w:rsidR="008E45E8">
              <w:rPr>
                <w:b/>
                <w:bCs/>
              </w:rPr>
              <w:t xml:space="preserve">Have you shared </w:t>
            </w:r>
            <w:r w:rsidR="0042439E">
              <w:rPr>
                <w:b/>
                <w:bCs/>
              </w:rPr>
              <w:t>your skills in development of e</w:t>
            </w:r>
            <w:r w:rsidR="00B146B0">
              <w:rPr>
                <w:b/>
                <w:bCs/>
              </w:rPr>
              <w:t>ducational</w:t>
            </w:r>
            <w:r w:rsidR="0042439E">
              <w:rPr>
                <w:b/>
                <w:bCs/>
              </w:rPr>
              <w:t xml:space="preserve"> material with others</w:t>
            </w:r>
            <w:r w:rsidR="00910F02">
              <w:rPr>
                <w:b/>
                <w:bCs/>
              </w:rPr>
              <w:t>?</w:t>
            </w:r>
            <w:r w:rsidR="00910F02" w:rsidRPr="00A908F5">
              <w:rPr>
                <w:b/>
                <w:bCs/>
              </w:rPr>
              <w:t xml:space="preserve"> </w:t>
            </w:r>
            <w:r w:rsidR="00910F02" w:rsidRPr="005174CA">
              <w:rPr>
                <w:i/>
                <w:iCs/>
              </w:rPr>
              <w:t>Please provide specific examples</w:t>
            </w:r>
            <w:r w:rsidR="00910F02">
              <w:rPr>
                <w:b/>
                <w:bCs/>
              </w:rPr>
              <w:t>.</w:t>
            </w:r>
            <w:r w:rsidR="00910F02" w:rsidRPr="00A908F5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3A2E5647" w14:textId="77777777" w:rsidTr="00A908F5">
        <w:tc>
          <w:tcPr>
            <w:tcW w:w="10350" w:type="dxa"/>
          </w:tcPr>
          <w:p w14:paraId="3D184ACE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4D89992" w14:textId="15D6161D" w:rsidR="00B612E2" w:rsidRDefault="00B612E2" w:rsidP="00B612E2">
            <w:pPr>
              <w:rPr>
                <w:b/>
                <w:bCs/>
              </w:rPr>
            </w:pPr>
          </w:p>
          <w:p w14:paraId="1D1FF887" w14:textId="6E701D16" w:rsidR="006D7843" w:rsidRDefault="006D7843" w:rsidP="00B612E2">
            <w:pPr>
              <w:rPr>
                <w:b/>
                <w:bCs/>
              </w:rPr>
            </w:pPr>
          </w:p>
          <w:p w14:paraId="5E18C90E" w14:textId="77777777" w:rsidR="00FC4D24" w:rsidRDefault="00FC4D24" w:rsidP="00B612E2">
            <w:pPr>
              <w:rPr>
                <w:b/>
                <w:bCs/>
              </w:rPr>
            </w:pPr>
          </w:p>
          <w:p w14:paraId="5A57C595" w14:textId="0E239415" w:rsidR="006D7843" w:rsidRDefault="006D7843" w:rsidP="00B612E2">
            <w:pPr>
              <w:rPr>
                <w:b/>
                <w:bCs/>
              </w:rPr>
            </w:pPr>
          </w:p>
          <w:p w14:paraId="05F49DDC" w14:textId="77777777" w:rsidR="00B80D54" w:rsidRPr="00A908F5" w:rsidRDefault="00B80D54" w:rsidP="00B612E2">
            <w:pPr>
              <w:rPr>
                <w:b/>
                <w:bCs/>
              </w:rPr>
            </w:pPr>
          </w:p>
          <w:p w14:paraId="448840E4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9E70B5" w:rsidRPr="00A908F5" w14:paraId="7BAFF3BE" w14:textId="77777777" w:rsidTr="00A908F5">
        <w:tc>
          <w:tcPr>
            <w:tcW w:w="10350" w:type="dxa"/>
          </w:tcPr>
          <w:p w14:paraId="0A1250BC" w14:textId="7471EBEB" w:rsidR="009E70B5" w:rsidRPr="009E70B5" w:rsidRDefault="009E70B5" w:rsidP="00B612E2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Other. </w:t>
            </w:r>
            <w:r>
              <w:t>(</w:t>
            </w:r>
            <w:r w:rsidR="00C753C3" w:rsidRPr="00C753C3">
              <w:rPr>
                <w:i/>
                <w:iCs/>
              </w:rPr>
              <w:t>Optional:</w:t>
            </w:r>
            <w:r w:rsidR="00C753C3">
              <w:t xml:space="preserve"> </w:t>
            </w:r>
            <w:r>
              <w:rPr>
                <w:i/>
                <w:iCs/>
              </w:rPr>
              <w:t>Please use this</w:t>
            </w:r>
            <w:r w:rsidR="00C753C3">
              <w:rPr>
                <w:i/>
                <w:iCs/>
              </w:rPr>
              <w:t xml:space="preserve"> area to convey any additional </w:t>
            </w:r>
            <w:r w:rsidR="00D33101">
              <w:rPr>
                <w:i/>
                <w:iCs/>
              </w:rPr>
              <w:t>information to the reviewers about your portfolio)</w:t>
            </w:r>
          </w:p>
        </w:tc>
      </w:tr>
      <w:tr w:rsidR="009E70B5" w:rsidRPr="00A908F5" w14:paraId="4AF11516" w14:textId="77777777" w:rsidTr="00FC4D24">
        <w:trPr>
          <w:trHeight w:val="2483"/>
        </w:trPr>
        <w:tc>
          <w:tcPr>
            <w:tcW w:w="10350" w:type="dxa"/>
          </w:tcPr>
          <w:p w14:paraId="6E4AE99D" w14:textId="77777777" w:rsidR="009E70B5" w:rsidRPr="00A908F5" w:rsidRDefault="009E70B5" w:rsidP="00B612E2">
            <w:pPr>
              <w:rPr>
                <w:b/>
                <w:bCs/>
              </w:rPr>
            </w:pPr>
          </w:p>
        </w:tc>
      </w:tr>
    </w:tbl>
    <w:p w14:paraId="1EB0A767" w14:textId="77777777" w:rsidR="00E87499" w:rsidRDefault="00E87499" w:rsidP="00A908F5">
      <w:pPr>
        <w:pStyle w:val="ListParagraph"/>
        <w:ind w:left="0"/>
      </w:pPr>
    </w:p>
    <w:sectPr w:rsidR="00E874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F7788" w14:textId="77777777" w:rsidR="00F67A13" w:rsidRDefault="00F67A13" w:rsidP="005A1053">
      <w:pPr>
        <w:spacing w:after="0" w:line="240" w:lineRule="auto"/>
      </w:pPr>
      <w:r>
        <w:separator/>
      </w:r>
    </w:p>
  </w:endnote>
  <w:endnote w:type="continuationSeparator" w:id="0">
    <w:p w14:paraId="722E5A9B" w14:textId="77777777" w:rsidR="00F67A13" w:rsidRDefault="00F67A13" w:rsidP="005A1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C9AF2" w14:textId="10AFB8A5" w:rsidR="005A1053" w:rsidRDefault="005A1053" w:rsidP="005A1053">
    <w:pPr>
      <w:pStyle w:val="Footer"/>
      <w:tabs>
        <w:tab w:val="clear" w:pos="4680"/>
        <w:tab w:val="clear" w:pos="9360"/>
        <w:tab w:val="left" w:pos="2013"/>
      </w:tabs>
      <w:jc w:val="right"/>
    </w:pPr>
    <w:r>
      <w:tab/>
      <w:t xml:space="preserve">Updated </w:t>
    </w:r>
    <w:r w:rsidR="00DC1BA9">
      <w:t>5</w:t>
    </w:r>
    <w:r w:rsidR="006D7843">
      <w:t>.</w:t>
    </w:r>
    <w:r w:rsidR="00DC1BA9">
      <w:t>20</w:t>
    </w:r>
    <w: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234E7" w14:textId="77777777" w:rsidR="00F67A13" w:rsidRDefault="00F67A13" w:rsidP="005A1053">
      <w:pPr>
        <w:spacing w:after="0" w:line="240" w:lineRule="auto"/>
      </w:pPr>
      <w:r>
        <w:separator/>
      </w:r>
    </w:p>
  </w:footnote>
  <w:footnote w:type="continuationSeparator" w:id="0">
    <w:p w14:paraId="4A25DB3D" w14:textId="77777777" w:rsidR="00F67A13" w:rsidRDefault="00F67A13" w:rsidP="005A1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C98CE" w14:textId="2489DF93" w:rsidR="005A1053" w:rsidRPr="005A1053" w:rsidRDefault="005A1053">
    <w:pPr>
      <w:pStyle w:val="Header"/>
      <w:rPr>
        <w:b/>
        <w:bCs/>
        <w:sz w:val="24"/>
        <w:szCs w:val="24"/>
      </w:rPr>
    </w:pPr>
    <w:r w:rsidRPr="005A1053">
      <w:rPr>
        <w:b/>
        <w:bCs/>
        <w:sz w:val="24"/>
        <w:szCs w:val="24"/>
      </w:rPr>
      <w:t>Personal Statemen</w:t>
    </w:r>
    <w:r w:rsidR="00B80D54">
      <w:rPr>
        <w:b/>
        <w:bCs/>
        <w:sz w:val="24"/>
        <w:szCs w:val="24"/>
      </w:rPr>
      <w:t>t</w:t>
    </w:r>
    <w:r w:rsidRPr="005A1053">
      <w:rPr>
        <w:b/>
        <w:bCs/>
        <w:sz w:val="24"/>
        <w:szCs w:val="24"/>
      </w:rPr>
      <w:t xml:space="preserve"> Prompts</w:t>
    </w:r>
  </w:p>
  <w:p w14:paraId="2BD8B106" w14:textId="7F7818F3" w:rsidR="005A1053" w:rsidRPr="005A1053" w:rsidRDefault="00B80D54" w:rsidP="00B80D54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Norton Rose Fulbright Educational Material Award 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033286"/>
    <w:multiLevelType w:val="hybridMultilevel"/>
    <w:tmpl w:val="9BD4A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E51D2"/>
    <w:multiLevelType w:val="hybridMultilevel"/>
    <w:tmpl w:val="FCDC2BC4"/>
    <w:lvl w:ilvl="0" w:tplc="178A8F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U3MgUCM0NTIyUdpeDU4uLM/DyQAsNaAFoGiAcsAAAA"/>
    <w:docVar w:name="dgnword-docGUID" w:val="{8B2AB735-D411-4C9A-AF6E-415B877DF2BC}"/>
    <w:docVar w:name="dgnword-eventsink" w:val="512437904"/>
  </w:docVars>
  <w:rsids>
    <w:rsidRoot w:val="00F176DA"/>
    <w:rsid w:val="000C0220"/>
    <w:rsid w:val="00130F25"/>
    <w:rsid w:val="00183400"/>
    <w:rsid w:val="001B420F"/>
    <w:rsid w:val="00273E35"/>
    <w:rsid w:val="002D27EA"/>
    <w:rsid w:val="002D6C86"/>
    <w:rsid w:val="00321F0D"/>
    <w:rsid w:val="003E51E5"/>
    <w:rsid w:val="0042439E"/>
    <w:rsid w:val="004D2D77"/>
    <w:rsid w:val="005174CA"/>
    <w:rsid w:val="00564BE9"/>
    <w:rsid w:val="005A1053"/>
    <w:rsid w:val="005B5033"/>
    <w:rsid w:val="00632804"/>
    <w:rsid w:val="006B1497"/>
    <w:rsid w:val="006D7843"/>
    <w:rsid w:val="00746F07"/>
    <w:rsid w:val="00806469"/>
    <w:rsid w:val="00811C1C"/>
    <w:rsid w:val="008618D4"/>
    <w:rsid w:val="008E45E8"/>
    <w:rsid w:val="00910F02"/>
    <w:rsid w:val="009E70B5"/>
    <w:rsid w:val="00A7692B"/>
    <w:rsid w:val="00A908F5"/>
    <w:rsid w:val="00B146B0"/>
    <w:rsid w:val="00B14BFF"/>
    <w:rsid w:val="00B612E2"/>
    <w:rsid w:val="00B80D54"/>
    <w:rsid w:val="00BF49FF"/>
    <w:rsid w:val="00C753C3"/>
    <w:rsid w:val="00D33101"/>
    <w:rsid w:val="00DC1BA9"/>
    <w:rsid w:val="00DC77CB"/>
    <w:rsid w:val="00E24DB0"/>
    <w:rsid w:val="00E4460A"/>
    <w:rsid w:val="00E87499"/>
    <w:rsid w:val="00F176DA"/>
    <w:rsid w:val="00F3550C"/>
    <w:rsid w:val="00F67A13"/>
    <w:rsid w:val="00F97079"/>
    <w:rsid w:val="00FB10C4"/>
    <w:rsid w:val="00FC4D1A"/>
    <w:rsid w:val="00FC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43FB1"/>
  <w15:chartTrackingRefBased/>
  <w15:docId w15:val="{4A890641-9994-4137-8FF1-1E63760A6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6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4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90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61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B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BF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053"/>
  </w:style>
  <w:style w:type="paragraph" w:styleId="Footer">
    <w:name w:val="footer"/>
    <w:basedOn w:val="Normal"/>
    <w:link w:val="Foot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0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6C8E394F9D2847AE405B4CE25ECB86" ma:contentTypeVersion="12" ma:contentTypeDescription="Create a new document." ma:contentTypeScope="" ma:versionID="04a3bbf747cc67e11890de5117a47a2b">
  <xsd:schema xmlns:xsd="http://www.w3.org/2001/XMLSchema" xmlns:xs="http://www.w3.org/2001/XMLSchema" xmlns:p="http://schemas.microsoft.com/office/2006/metadata/properties" xmlns:ns3="d3e4d3aa-fe39-45c1-a166-dd0a6d09b485" xmlns:ns4="86918cca-74a4-4740-97a2-83b9002f8bcd" targetNamespace="http://schemas.microsoft.com/office/2006/metadata/properties" ma:root="true" ma:fieldsID="4c9a77d5ecd4cd26379f6a7cec8bc588" ns3:_="" ns4:_="">
    <xsd:import namespace="d3e4d3aa-fe39-45c1-a166-dd0a6d09b485"/>
    <xsd:import namespace="86918cca-74a4-4740-97a2-83b9002f8b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4d3aa-fe39-45c1-a166-dd0a6d09b4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18cca-74a4-4740-97a2-83b9002f8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4ED9E8-8520-409B-89E0-D4334B1C68A3}">
  <ds:schemaRefs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d3e4d3aa-fe39-45c1-a166-dd0a6d09b485"/>
    <ds:schemaRef ds:uri="86918cca-74a4-4740-97a2-83b9002f8bcd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F807CE-F1C3-4D8B-9481-F6D6A2AFC7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E38186-0A06-4958-BE23-880E629B0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4d3aa-fe39-45c1-a166-dd0a6d09b485"/>
    <ds:schemaRef ds:uri="86918cca-74a4-4740-97a2-83b9002f8b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muri, Kanta</dc:creator>
  <cp:keywords/>
  <dc:description/>
  <cp:lastModifiedBy>Velamuri, Kanta</cp:lastModifiedBy>
  <cp:revision>2</cp:revision>
  <dcterms:created xsi:type="dcterms:W3CDTF">2021-05-27T19:38:00Z</dcterms:created>
  <dcterms:modified xsi:type="dcterms:W3CDTF">2021-05-27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6C8E394F9D2847AE405B4CE25ECB86</vt:lpwstr>
  </property>
</Properties>
</file>